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IGY_DS_02</w:t>
      </w:r>
    </w:p>
    <w:p>
      <w:pPr>
        <w:pStyle w:val="Author"/>
      </w:pPr>
      <w:r>
        <w:t xml:space="preserve">Anushaa_2341490</w:t>
      </w:r>
    </w:p>
    <w:p>
      <w:pPr>
        <w:pStyle w:val="Date"/>
      </w:pPr>
      <w:r>
        <w:t xml:space="preserve">2024-07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3.3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CommentTok"/>
        </w:rPr>
        <w:t xml:space="preserve"># Load the cleaned Sample Superstore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super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nush/Downloads/Sample - Superstore_PRODIGY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uperstore)</w:t>
      </w:r>
    </w:p>
    <w:bookmarkStart w:id="35" w:name="visualizations"/>
    <w:p>
      <w:pPr>
        <w:pStyle w:val="Heading1"/>
      </w:pPr>
      <w:r>
        <w:t xml:space="preserve">Visualizations</w:t>
      </w:r>
    </w:p>
    <w:p>
      <w:pPr>
        <w:pStyle w:val="SourceCode"/>
      </w:pPr>
      <w:r>
        <w:rPr>
          <w:rStyle w:val="CommentTok"/>
        </w:rPr>
        <w:t xml:space="preserve"># Sales by Categor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persto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by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DIGY_DS_0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fit by Reg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persto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fi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DIGY_DS_02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les and Profit Distribution by Segme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persto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g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g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Distribution by 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DIGY_DS_02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persto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g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fi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g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 Distribution by 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DIGY_DS_02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perst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les, Profit, Quantity, Discount)</w:t>
      </w:r>
      <w:r>
        <w:br/>
      </w:r>
      <w:r>
        <w:rPr>
          <w:rStyle w:val="NormalTok"/>
        </w:rPr>
        <w:t xml:space="preserve">cor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col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DIGY_DS_02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IGY_DS_02</dc:title>
  <dc:creator>Anushaa_2341490</dc:creator>
  <cp:keywords/>
  <dcterms:created xsi:type="dcterms:W3CDTF">2024-07-28T12:18:10Z</dcterms:created>
  <dcterms:modified xsi:type="dcterms:W3CDTF">2024-07-28T12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8</vt:lpwstr>
  </property>
  <property fmtid="{D5CDD505-2E9C-101B-9397-08002B2CF9AE}" pid="3" name="output">
    <vt:lpwstr>word_document</vt:lpwstr>
  </property>
</Properties>
</file>